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Mora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ra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61 Wilmette Ave Rolling meadows  600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ortola0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42815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